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29328" w14:textId="77777777" w:rsidR="0095629A" w:rsidRDefault="00D638E9">
      <w:pPr>
        <w:pStyle w:val="Title"/>
      </w:pPr>
      <w:r>
        <w:t>Topology Qualifying Examination, January 2016</w:t>
      </w:r>
    </w:p>
    <w:p w14:paraId="5947013E" w14:textId="77777777" w:rsidR="0095629A" w:rsidRDefault="00D638E9">
      <w:pPr>
        <w:pStyle w:val="Heading2"/>
      </w:pPr>
      <w:bookmarkStart w:id="0" w:name="topology-qualifying-examination"/>
      <w:bookmarkStart w:id="1" w:name="main-content"/>
      <w:bookmarkStart w:id="2" w:name="instructions"/>
      <w:r>
        <w:t>Instructions</w:t>
      </w:r>
    </w:p>
    <w:p w14:paraId="14077F61" w14:textId="77777777" w:rsidR="0095629A" w:rsidRDefault="00D638E9">
      <w:pPr>
        <w:pStyle w:val="FirstParagraph"/>
      </w:pPr>
      <w:r>
        <w:t>Work all problems. Give clear explanations and complete proofs.</w:t>
      </w:r>
    </w:p>
    <w:p w14:paraId="7EAE71EB" w14:textId="77777777" w:rsidR="0095629A" w:rsidRDefault="00D638E9">
      <w:pPr>
        <w:pStyle w:val="Heading2"/>
      </w:pPr>
      <w:bookmarkStart w:id="3" w:name="problems"/>
      <w:bookmarkEnd w:id="2"/>
      <w:r>
        <w:t>Problems</w:t>
      </w:r>
    </w:p>
    <w:p w14:paraId="055541BB" w14:textId="77777777" w:rsidR="0095629A" w:rsidRDefault="00D638E9">
      <w:pPr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connected topological spaces t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is connected.</w:t>
      </w:r>
    </w:p>
    <w:p w14:paraId="32C75211" w14:textId="77777777" w:rsidR="0095629A" w:rsidRDefault="00D638E9">
      <w:pPr>
        <w:numPr>
          <w:ilvl w:val="0"/>
          <w:numId w:val="2"/>
        </w:numPr>
      </w:pPr>
      <w:r>
        <w:t xml:space="preserve">In each part of this problem </w:t>
      </w:r>
      <m:oMath>
        <m:r>
          <w:rPr>
            <w:rFonts w:ascii="Cambria Math" w:hAnsi="Cambria Math"/>
          </w:rPr>
          <m:t>X</m:t>
        </m:r>
      </m:oMath>
      <w:r>
        <w:t xml:space="preserve"> is a compact topological space. Give a proof or a counterexample for each statement.</w:t>
      </w:r>
    </w:p>
    <w:p w14:paraId="23A41352" w14:textId="77777777" w:rsidR="0095629A" w:rsidRDefault="00D638E9">
      <w:pPr>
        <w:pStyle w:val="Compact"/>
        <w:numPr>
          <w:ilvl w:val="1"/>
          <w:numId w:val="3"/>
        </w:numPr>
      </w:pPr>
      <w:r>
        <w:t xml:space="preserve">I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is a sequence of nonempty closed subsets of </w:t>
      </w:r>
      <m:oMath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 xml:space="preserve"> the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⋂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nonempty.</w:t>
      </w:r>
    </w:p>
    <w:p w14:paraId="6885ECA8" w14:textId="77777777" w:rsidR="0095629A" w:rsidRDefault="00D638E9">
      <w:pPr>
        <w:pStyle w:val="Compact"/>
        <w:numPr>
          <w:ilvl w:val="1"/>
          <w:numId w:val="3"/>
        </w:numPr>
      </w:pPr>
      <w:r>
        <w:t xml:space="preserve">I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is a sequence of nonempty open subsets of </w:t>
      </w:r>
      <m:oMath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 xml:space="preserve"> the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⋂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nonempty.</w:t>
      </w:r>
    </w:p>
    <w:p w14:paraId="74D4C7E3" w14:textId="77777777" w:rsidR="0095629A" w:rsidRDefault="00D638E9">
      <w:pPr>
        <w:numPr>
          <w:ilvl w:val="0"/>
          <w:numId w:val="2"/>
        </w:numPr>
      </w:pPr>
      <w:r>
        <w:t xml:space="preserve">Recall that the suspension of a topological space </w:t>
      </w:r>
      <m:oMath>
        <m:r>
          <w:rPr>
            <w:rFonts w:ascii="Cambria Math" w:hAnsi="Cambria Math"/>
          </w:rPr>
          <m:t>X</m:t>
        </m:r>
      </m:oMath>
      <w:r>
        <w:t xml:space="preserve">, denoted </w:t>
      </w:r>
      <m:oMath>
        <m:r>
          <w:rPr>
            <w:rFonts w:ascii="Cambria Math" w:hAnsi="Cambria Math"/>
          </w:rPr>
          <m:t>SX</m:t>
        </m:r>
      </m:oMath>
      <w:r>
        <w:t xml:space="preserve">, is the quotient space formed from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y identifying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, and also identifying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>.</w:t>
      </w:r>
    </w:p>
    <w:p w14:paraId="22054E05" w14:textId="77777777" w:rsidR="0095629A" w:rsidRDefault="00D638E9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SX</m:t>
        </m:r>
      </m:oMath>
      <w:r>
        <w:t xml:space="preserve"> is the union of two contractible subspaces.</w:t>
      </w:r>
    </w:p>
    <w:p w14:paraId="408EE7B7" w14:textId="77777777" w:rsidR="0095629A" w:rsidRDefault="00D638E9">
      <w:pPr>
        <w:pStyle w:val="Compact"/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X</m:t>
        </m:r>
      </m:oMath>
      <w:r>
        <w:t xml:space="preserve"> is path-connected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X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455C1F69" w14:textId="77777777" w:rsidR="0095629A" w:rsidRDefault="00D638E9">
      <w:pPr>
        <w:pStyle w:val="Compact"/>
        <w:numPr>
          <w:ilvl w:val="1"/>
          <w:numId w:val="4"/>
        </w:numPr>
      </w:pPr>
      <w:r>
        <w:t xml:space="preserve">For all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A2DE75E" w14:textId="77777777" w:rsidR="0095629A" w:rsidRDefault="00D638E9">
      <w:pPr>
        <w:numPr>
          <w:ilvl w:val="0"/>
          <w:numId w:val="2"/>
        </w:numPr>
      </w:pPr>
      <w:r>
        <w:t xml:space="preserve">Prove that the free group on two generators contains a subgroup isomorphic to the free group on five generators by constructing an appropriate covering spa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4E11F463" w14:textId="77777777" w:rsidR="0095629A" w:rsidRDefault="00D638E9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quotient space</w:t>
      </w:r>
    </w:p>
    <w:p w14:paraId="21D961E4" w14:textId="77777777" w:rsidR="0095629A" w:rsidRDefault="00D638E9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×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θ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iθ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r>
                <m:rPr>
                  <m:nor/>
                </m:rPr>
                <m:t xml:space="preserve"> for all 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θ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den>
          </m:f>
        </m:oMath>
      </m:oMathPara>
    </w:p>
    <w:p w14:paraId="2B8D3F32" w14:textId="77777777" w:rsidR="0095629A" w:rsidRDefault="00D638E9">
      <w:pPr>
        <w:numPr>
          <w:ilvl w:val="0"/>
          <w:numId w:val="1"/>
        </w:numPr>
      </w:pPr>
      <w:r>
        <w:t xml:space="preserve">Show how to give </w:t>
      </w:r>
      <m:oMath>
        <m:r>
          <w:rPr>
            <w:rFonts w:ascii="Cambria Math" w:hAnsi="Cambria Math"/>
          </w:rPr>
          <m:t>X</m:t>
        </m:r>
      </m:oMath>
      <w:r>
        <w:t xml:space="preserve"> the structure of a cell complex, and use this to compute the homology (in all degrees)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64BE330F" w14:textId="77777777" w:rsidR="0095629A" w:rsidRDefault="00D638E9">
      <w:pPr>
        <w:numPr>
          <w:ilvl w:val="0"/>
          <w:numId w:val="2"/>
        </w:numPr>
      </w:pPr>
      <w:r>
        <w:t>Give a list without repetitions of all compact surfaces (orientable or non-orientable and with or without boundary) that have Euler characteristic negative one. Explain why there are no repetitions on your list.</w:t>
      </w:r>
    </w:p>
    <w:p w14:paraId="6FB9B4BE" w14:textId="77777777" w:rsidR="0095629A" w:rsidRDefault="00D638E9">
      <w:pPr>
        <w:numPr>
          <w:ilvl w:val="0"/>
          <w:numId w:val="2"/>
        </w:numPr>
      </w:pPr>
      <w:r>
        <w:t xml:space="preserve">Use the Brouwer fixed point theorem to show that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with non-negative entries has a real eigenvalue.</w:t>
      </w:r>
    </w:p>
    <w:p w14:paraId="4257C540" w14:textId="77777777" w:rsidR="0095629A" w:rsidRDefault="00D638E9">
      <w:pPr>
        <w:numPr>
          <w:ilvl w:val="0"/>
          <w:numId w:val="2"/>
        </w:numPr>
      </w:pPr>
      <w:r>
        <w:lastRenderedPageBreak/>
        <w:t>Given an example, with explanation, of a closed curve in a surface which is not null homotopic but is null homologous.</w:t>
      </w:r>
      <w:bookmarkEnd w:id="0"/>
      <w:bookmarkEnd w:id="1"/>
      <w:bookmarkEnd w:id="3"/>
    </w:p>
    <w:sectPr w:rsidR="0095629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545D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FCE36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6E48EB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76633019">
    <w:abstractNumId w:val="0"/>
  </w:num>
  <w:num w:numId="2" w16cid:durableId="2229067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592669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723812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629A"/>
    <w:rsid w:val="00294FD7"/>
    <w:rsid w:val="004836CD"/>
    <w:rsid w:val="005447AD"/>
    <w:rsid w:val="0095629A"/>
    <w:rsid w:val="00D638E9"/>
    <w:rsid w:val="00FF5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15B2D"/>
  <w15:docId w15:val="{EC817795-DCB2-4BF4-BE52-EC94A9076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</Words>
  <Characters>1523</Characters>
  <Application>Microsoft Office Word</Application>
  <DocSecurity>0</DocSecurity>
  <Lines>38</Lines>
  <Paragraphs>29</Paragraphs>
  <ScaleCrop>false</ScaleCrop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ination, January 2016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